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8cea285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as decisiones concerni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Proceso de soporte y alineación de arquitecturas: Oficina y Negocio FN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s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c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ebd23286-d0fb-4b4b-abe0-a997b5103483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6:44:39Z</dcterms:created>
  <dcterms:modified xsi:type="dcterms:W3CDTF">2023-07-24T16:4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